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สวัสดีครับสวัสดีครับขอต้อนรับคุณผู้ชมและผู้ฟังติดตามรายการห้องข่าว รัฐสภาแชนแนลภาคเช้า 9 ติดตามอยู่กับคุณณัฏฐภัทรพลจุติการพาณิชย์ กรมพัฒนาการแก้ว อาจารย์ล่ามภาษามือประจำรายการของเราอาจารย์คมคิดสันสกฤต ของเก่าต่างประเทศอีกสักครู่นึงนะคะคุณกันต์พจน์ธิติกุล มารออยู่แล้วนะครับเช้าวันนี้พบกันในวันอังคารที่ 22 ตุลาคม พุทธศักราช 2561 และวันนี้ผมจะขอเชิญชวนคุณผู้ชมและผู้ฟังคนไทย ช่วงเย็นประมาณ 15:00 น 15:00 น วันนี้จะมีพิธีที่สำคัญ เป็นการซ้อมขบวนเรือพยุหยาตราทางชลมารค วันนี้เป็นการซ้อมใหญ่ครั้งสุดท้ายครั้งสุดท้ายและเป็นการสอบครั้งที่ 2 ครั้งแรกก็มีการซ้อมไปเมื่อวันอังคารที่ผ่านมานะครับครั้งนี้ก็จะเป็นครั้งสุดท้ายซึ่ง ราชพิธี ทรงบำเพ็ญพระราชกุศลถวายผ้าพระกฐินโดยขบวนพยุหยาตราทางชลมารคเนื่องในพระราชพิธีมหามงคลเฉลิมพระชนมพรรษา 6 รอบ 72 พรรษา 28 กรกฎาคม 2561 มีการจัดขึ้นในครับผู้ชมครับในวันอาทิตย์ ที่ 27 ตุลาคมนี้นะครับครับผมกอสามารถที่จะ เข้าเฝ้า ละอองธุลีพระบาทพระบาทสมเด็จพระเจ้าอยู่หัวก็ได้นะครับถือว่าเป็นพระราชพิธีที่สำคัญนะครับคุณส้ม หนึ่งเดียวในโลก  ยังคงมีอยู่ที่ประเทศไทยแล้วก็เป็นช่วงเวลาที่พสกนิกรชาวไทย ได้สัมผัสกับความยิ่งใหญ่ ความภูมิใจของคนไทยทั้งชาติด้วยเราจะเห็นขบวนเรือพยุหยาตราทางชลมารคอยู่นะ ไปด้วย เรือมากมาย วันนี้นัดประชุมครับทั้งสองฝั่งแม่น้ำเจ้าพระยาช่วงเย็นๆตั้งแต่ 03:00 น เป็นต้นไป ฝั่งพระนครฝั่งธนบุรีเขาจัดสถานที่ไว้เยอะมากชายรัฐบาลเชิญชวนพี่น้องประชาชนคนไทย ติดตามการซ้อมใหญ่ในครั้งนี้ด้วยครับจ่ายครับไม่ว่าจะเป็นที่บริเวณสะพานพระราม 8 นะครับสวนสัตว์ ไชยปราการด้วยครับรวมถึงบริเวณท่ารถไฟโรงพยาบาลศิริราช เรียนมหาวิทยาลัยธรรมศาสตร์รวมถึงที่บริเวณวัดอรุณนะครับผู้ชมครับ ก็จะเป็นสถานที่ที่จะมีการถวายผ้าพระกฐินณเณรในการประชุมก็สามารถที่จะ ไปร่วมติดตามชมนะครับ การซ้อมใหญ่ พระราชพิธีในครั้งนี้ได้นั่นเองนะครับซึ่งวันนี้แน่นอนว่า ช่วงของเวลาที่ซ้อมใหญ่ ตั้งแต่ช่วงของเวลาเที่ยงนี่แหละ ในแม่น้ำเจ้าพระยาก็จะมีการปิดการเดินเรือเรือโดยสารเรือด่วนเจ้าพระยา เรือข้ามฟากนะครับผู้ชมครับ รอ การเดินทางดีๆนะฮะก็อาจจะส่งผลกระทบนิดนึงในช่วงของเลิกงานช่วงเย็นนิดหน่อย กราบผู้ชมครับมาติดตามอีกหนึ่งประเด็นหากพูดถึงเรื่องของทางรัฐบาล รัตนวาก็บอกว่าทุกๆครั้งของการมีรัฐบาลใหม่มีนายกคนใหม่ ก็จะมีการพูดคุยการประสานสัมพันธ์กันการเชื่อมความสัมพันธ์กันมากขึ้นเมื่อคืนก็ไปกินข้าวกัน ตู้เย็น 18:00 น ต้องบอกว่าบรรยากาศของคุณแพรทองธารชินวัตรกับหัวหน้าพรรคร่วมรัฐบาล 708 ทักนะมีการพูดคุยกันตกลงกันหรือเปล่าหรือไม่บรรยากาศหรือเปล่า ผู้สื่อข่าวรายงานว่าการพูดคุยบางประเด็น สามารถพูดคุยกันเข้าใจได้แต่บางประเด็นนะครับฝ่ายบริหาร เป็นหน้าที่ของฝ่ายนิติบัญญัติฝ่ายสภาต้องไปหาหรือพูดคุยกันได้ก็ไปคุยกันในสภานะครับเพราะว่า เข้าไปดินเนอร์กันเนี่ย คุณอนุทินชาญวีรกูลนะครับหัวหน้าพรรคภูมิใจไทยนะคะผู้ชมมาก็ เขาบอก อันนี้แหละฮะ เรื่องนี้ ต่างๆเนี่ย เป็นเรื่องของกระบวนการในสภา และหลังจากที่มีการดินเนอร์กันเรียบร้อยนะคะ แพทองธาร มีการออกมาแถลงว่า เรื่องนี้ก็ต้องไปคุยในสภาเหมือนกันเรื่องที่กูจะพาตอนนี้อย่างน้อย 2-3 เรื่องนะ การแก้ไขรัฐธรรมนูญนิรโทษกรรมนิรโทษกรรมก็ต้องมีการออกเสียงประชามติก็ต้องมาเพราะว่ากระบวนการขั้นตอนนี้ อยู่ในขั้นตอนของการตั้งกรรมาธิการร่วมนะคะและบรรยากาศของการประชุมวุฒิสภาเมื่อวานนี้การตั้งครรภ์ บริการร่วมกันหน่อยนะครับคุณชม  เมื่อวานนี้มีการกำหนดออกมาแล้ว  ต้องเลือกกันในที่ประชุมด้วยเนื่องจากว่ามีการเสนอมาเกิน 14 ชื่อที่จะต้องไปทำหน้าที่นะ เพชรเกษม 56 ชื่อไปดูบรรยากาศภาพรวมเมื่อวานนี้นะของการประชุมวุฒิสภา การพิจารณาตั้งกรรมาธิการร่วมกันเพื่อพิจารณา  ร่างพระราชบัญญัติการออกเสียงประชามติฉบับที่พ.ศ ซึ่งฝ่ายสวเนี่ยจะมีอยู่จำนวน 14 คน หลังจากที่มีการงดใช้ข้อบังคับข้อที่ 83 วรรค 3 หน่อยครับ  ที่ประชุมของสวเมื่อวานนี้ได้มีการพิจารณาตั้งคณะกรรมาธิการร่วมกัน พิจารณากฎหมายว่าด้วยการออกเสียงประชามติฉบับที่พ.ต.ท. โดยที่ประชุมของสภาผู้แทนราษฎรครั้งที่ 30 ย้อนไปเมื่อวันที่ 9 ตุลาคมที่ผ่านมานะครับได้มีการพิจารณา ไม่เห็นชอบด้วยกับการแก้ไขเพิ่มเติมพระราชบัญญัติว่าด้วยการออกเสียงประชามติฉบับที่พ.ศ มีการกำหนดจำนวนบุคคล ที่จะประกอบไปด้วยเป็นกรรมาธิการร่วมกัน พิจารณาร่างพ.ร.บ. ดังกล่าวจำนวนสภาวะ 14 คน แล้วจะมีการลงมติตั้งกรรมาธิการร่วมกันกับฝ่ายสภาผู้แทนราษฎรแล้ว  รายการนี้ทางวุฒิสภาจึงต้องมีการตั้งกรรมาธิการร่วมกัน รถไฟศพมีจำนวน 14 คนนะครับประกอบไปด้วยคณะกรรมาธิการร่วมกันเพื่อจะไป นักกฎหมายฉบับดังกล่าว ตามรัฐธรรมนูญแห่งราชอาณาจักรไทยมาตรา 137 วรรค 3 หลังจากนั้นนะครับไม่มี สภสุธนการขายได้เสนอรายชื่อกรรมาธิการร่วมกันของฝ่ายสวจำนวน มีคนเสร็จสิ้นได้มี 2 วรเศรษฐ์ปรัชญากร  รายชื่อกรรมาธิการร่วมกันของฝ่ายสวเพิ่มขึ้นมาอีก 2 คน รวมเป็น 16 คนล่ะครับ ซึ่งเกินกว่าจำนวนการกำหนดสัดส่วนของการบริการของฝ่ายพฤษภาคม ที่จะต้องมีอยู่ที่จำนวน 14 คน ให้ประธานในที่ประชุมในขณะนั้นได้มีการสั่งการให้เจ้าหน้าที่จะทำบัตรออกเสียงลงคะแนน ก่อนจะสั่งพักการประชุม ใช้เวลา 30 นาทีนะฮะ หลังจากนั้นประธานในที่ประชุมของศพ การชี้แจงวิธีการ สิ่งต่างๆแก่สาวกทั้งหมดในที่ประชุมซึ่งจะใช้วิธีการออกเสียงแบบเปิดเผย โดยผู้ได้รับคะแนนสูงสุด มากเป็น 14 คนตามลำดับ  กลับมาเป็นกรรมาธิการร่วมกันของฝ่ายวุฒิสภาและครับ dyspnea ฉายได้ลุกขึ้นอภิปราย บอกว่าไม่เห็นด้วยกับการลงคะแนนวิธีดังกล่าว มีการเสนอญัตติยกเว้นข้อบังคับการประชุมตามข้อบังคับที่ 186  ขอให้มีการงดเว้นข้อบังคับการประชุมที่ 83 วรรค 3 เป็นการชั่วคราวเฉพาะกรณี การให้สมาชิกออกเสียงลงคะแนนโดยการเลือกบุคคลได้รับการเสนอชื่อเท่ากับจำนวนกรรมาธิการ พี่จะเลือกให้ ได้เพียงแค่ 1 คนต่อ 1 ผู้แทน เป็นการสะท้อนเสียงของพฤษภา โดยแท้จริงเหรอครับซึ่งประเด็นดังกล่าวทำให้สวลุกขึ้นอภิปรายกันอย่างกว้างขวางในทีเดียว ทั้งฝ่ายเห็นด้วยกับการขอให้งดใช้ข้อบังคับ การประชุมข้อที่ 83 วรรคสามและฝ่ายที่ขอให้ติดตามการออกเสียงเดิม ดูคะแนน ก่อนที่ประชุมจะมีมติ ไม่เห็นด้วยกับการใช้สติงดการใช้ข้อบังคับข้อที่ 83 วรรค 3 เป็นการชั่วคราวเฉพาะ  จำนวน 138 เสียง เห็นด้วย 26 เสียง กดออกเสียงไปห้าเสียงนี่คือเป็นการหยั่งเชิงรอบแรกนะคุณณัฐพล หลังจากนั้นนะกูส่งไปดูการลงมติ คะแนนของสว  ซึ่งท้ายที่สุดแล้ว  ที่ประชุมวุฒิสภา  มีมติลงคะแนนเลือกกรรมาธิการร่วมกันไปพิจารณา ร่างพระราชบัญญัติว่าด้วยการออกเสียงประชามติฉบับที่พ.ศ ของฝ่ายสวจำนวน 14 คนมีรายชื่อประกอบไปด้วยดังต่อไปนี้นะคะ ใช่ว่าคุณชมน่าจะพอรู้จักก็พอสมควรแล้ว 1 พลตำรวจโทบุญจันทร์นวลสาย 2 นายธวัชสุระบาล 3 พันตำรวจเอก กอบอัจนากิตติ 4 นายวุฒิชาติกัลยาณมิตร  นายนิเวศน์พันธ์เจริญวรกุล 6 นายอภิชาติงามกมล  นายประพนธ์ตั้งศรีเกียรติกุล พลตำรวจตรีศตวรรษแสงเพชร 9 นายกมลรอดคล้าย  10 นาทีภาพชีวะธรรม 11 นายเอนกวีระพจนานันท์ 12 นายพิสิฐอภิวัฒนพงษ์ 13 นายวิชาญพรศิริประทานและปิดท้ายลำดับ 14 นายสิทธิกรธงยศ ก็จะทำหน้าที่กรรมาธิการร่วมกัน 14 คนของฝ่ายวุฒิสภาและจะมีการประชุมร่วมกันกับฝ่ายของสสวท กลับในโอกาสต่อไปด้วยนะครับก็ต้องติดตามกันต่อไปนะคะผู้ชมฮะ อธิการก็มีการตั้งขึ้นมาเรียบร้อยแล้วนะครับเมื่อวานนี้มีการถามกระทู้ ในที่ประชุมวุฒิสภานะครับก็มีการถามเกี่ยวกับเรื่องของการขายตรง สะกิดแชร์ลูกโซ่เนี่ย ว่าเป็นอย่างไรตรีว่าการกระทรวงการคลังโดยมีทั้ง จุลพันธ์อมรวิวัฒน์รัฐมนตรีช่วยว่าการกระทรวงการคลังมาตอบกระทู้นี้กับบรรยากาศการสอบกระทู้เมื่อวานที่ผ่านมาโดยมีนาวาตรีวุฒิ ส่งสุวรรณครับสมาชิกวุฒิสภาได้มีการตั้งกระทู้ถามเรื่องของการแก้ไขปัญหาขายตรง แชร์ลูกโซ่กระทบกับเศรษฐกิจครับพร้อมกับมีการเสนอให้ออกพรกฉุกเฉิน มีปัญหากับคุณสุรพันธ์อมรวิวัฒน์ครับรัฐมนตรีช่วยว่าการกระทรวงการคลัง มีการชี้แจงนะครับว่าคณะรัฐมนตรีได้ให้ความสำคัญกับเรื่องนี้เป็นอย่างมากครับโดยมอบหมายให้สำนักงานตำรวจแห่งชาติกระทรวงยุติธรรม ดำเนินการเกี่ยวกับคดีความสำนักงานคณะกรรมการคุ้มครองผู้บริโภคดำเนินการคุ้มครองผู้บริโภค รวมทั้งกระทรวงการคลังครับ ให้มีการศึกษาการปรับแก้กฎหมายที่เกี่ยวข้องตามความจำเป็นซึ่งคดีหลอกลวงประชาชนที่เกิดขึ้นอยู่ในขณะนี้ได้ดำเนินการ ผู้ที่เกี่ยวข้องทั้งหมด 18 คนพร้อมกับอายัดทรัพย์สินทั้งที่เป็น สังหาริมทรัพย์รวมถึงทรัพย์สิน Online ไว้แล้วนะครับ แปลว่าคดี กล่าวมีความผิดตามกฎหมายหลายฉบับครับอาทิพระราชบัญญัติขายตรงและตลาดแบบ  พ. ศ. 2545 พระราชกำหนดการกู้ยืมที่เป็นการฉ้อโกงประชาชน พ. ศ. 2527 รวมตามประมวลกฎหมายอาญายอมรับว่ามี หมายหลายฉบับที่ถึงวาระจะต้องมีการทบทวนใหม่นะครับให้มีการสอดคล้องกับสถานการณ์ โดยเฉพาะพรบกู้ยืมเงินที่เป็นการฉ้อโกงประชาชนที่สำนักงานเศรษฐกิจการคลังเป็นผู้ยกร่าง แต่ไม่มีผู้รับผิดชอบชัดเจนนะครับและท้ายที่สุดก็ได้มอบหมายให้รัฐมนตรีว่าการกระทรวงการคลัง และรัฐมนตรีว่าการกระทรวงมหาดไทยดูแลหน่วยงานกำกับเชิงนโยบายทำให้ที่ผ่านมาต้องรอให้มีผู้เสียหาย มาร้องเรียนถึงจะสามารถดำเนินการรวบรวมคดีไปให้สำนักงานตำรวจแห่งชาติได้นั่นเอง วันนี้จัดการหารือเป็นเบื้องต้นนะครับจะมีการแก้ไขพระราชกำหนดดังกล่าวให้สามารถ เอาผิดไปยังแม่ขายได้นะครับ เพราะว่าฉบับปัจจุบันจะมีช่องโหว่ที่ไม่สามารถเอาผิดแม่ข่ายระดับกลางและระดับล่างได้ จากนี้ยังมีการเพิ่มโทษให้สอดคล้องกับความเสียหายที่เกิดขึ้นครับรวมถึงมีการปรับ แกอายุความให้หยุดเอาไว้ก่อนหากผู้ต้องหาหลบหนี เพื่อไม่ให้คดีหมดอายุความและได้รับ ปรับเปลี่ยนผู้ที่รักษาการตามกฎหมายเป็นกรมสอบสวนคดีพิเศษกระทรวงยุติธรรม ส่วนเรื่องภาษียืนยันว่าตรวจสอบทั้ง 10 คนก็คือบอสทั้ง 18 คนย้อนหลังเรียบร้อยแล้วนะครับแล้วมีบางรายเนี่ย ไม่ได้ยื่นภาษีระหว่าง 3 ถึง 5 ปี ซึ่งยังไม่ใช่จุดสิ้นสุดนะครับ ต้องตรวจสอบว่าจบเรื่องอย่างไร ขอไม่ต้องกังวลนางเอกนะครับ ช่วงเวลาที่ผ่านมาประมาณสัก 3-4 วันนะมีการประชุมใหญ่สมัชชารัฐสภาอาเซียน อยู่ที่สปปลาวนะครับผู้ชมแน่นอนการเดินทางไปครั้งนี้ของประธานรัฐสภา ประธานสภาผู้แทนราษฎรท่านอาจารย์ประนอม กับคณะของสวไทยและก็สอนไทยด้วย มีภารกิจมากมายเลยทีเดียวในการพบปะพูดคุยในการเจรจาแตกต่างข้อตกลงแตกต่างที่เกิดขึ้นกับฝ่ายนิติบัญญัติ ก็จะเป็นสิ่งหนึ่งที่รัฐสภาไทยนำเข้ามติกลับมาแล้วก็เดินหน้าด้วยกันค่ะ ติดต่อไปนะครับ บรรยากาศการประชุมที่สปปลาวสมัชชารัฐสภาอาเซียนครั้งที่ 45 ปิดฉากลงแล้วเจ้า บรรยากาศภาพรวมทั้งหมดเป็นอย่างไรได้ครับ คุณพรทิพย์เปลี่ยนสีเกาะติดภารกิจของประธานรัฐสภาและประธานสภาผู้แทนราษฎร สส ของไทยในการประชุมครั้งนี้ภาพรวมทั้งหมดเป็นอย่างไร ติดตามได้ให้เช้าที่สุดๆกับคุณพรที่เปลี่ยนสีจากสปปลาว สบายดีครับคุณพรทิพย์ครับ สบายดีสวัสดีตอนเช้าค่ะคุณผู้ชมคะเสร็จสิ้นไปแล้วสำหรับบรรยากาศการประชุมสมัชชา สภาอาเซียนครั้งที่ 45 ค่ะซึ่งทางคณะผู้แทนรัฐสภาไทยนะคะ พอได้ยืนยันว่าจะนำข้อมติต่างๆนำไปสู่การแก้ไขปัญหาอย่างเต็ม ภาพค่ะ  นายวันมูหะมัดนอร์มะทาประธานรัฐสภาและประธานสภาผู้แทนราษฎรในฐานะหัวหน้าคณะ ผู้แทนรัฐสภาไทยในการประชุมใหญ่สมัชชารัฐสภาอาเซียนครั้งที่ 45 ได้นำคณะ รัฐสภาไทยเข้าร่วมพิธีปิดการประชุมสมัชชารัฐสภาอาเซียนครั้งที่ 40 ณศูนย์ประชุมแห่งชาตินครหลวงเวียงจันทน์สาธารณรัฐประชาธิปไตยประชาชนลาว โดยก่อนพิธีปิดการประชุมสมัชชารัฐสภาอาเซียนครั้งที่ 45 ได้มีการนำเสนอและ รับรองรายงานการประชุมในด้านต่างๆได้แก่การประชุมคณะกรรมาธิการด้านการเมือง การประชุมคณะกรรมาธิการด้านเศรษฐกิจการประชุมคณะกรรมาธิการด้านสังคม การประชุมสมาชิกรัฐสภาสตรีของสมัชชารัฐสภาอาเซียนการประชุมหรือว่าสมาชิกรัฐสภา สมัชชารัฐสภาอาเซียนการประชุมคณะกรรมาธิการด้านกิจการสมัชชารัฐ อาเซียนการหารือระหว่างคณะผู้แทนสมัชชารัฐสภาอาเซียน ผู้แทนประเทศผู้สังเกตการณ์การหารือระหว่างสมัชชารัฐสภาอาเซียนกับ อาเซียนครั้งที่ 3 การประชุมคณะกรรมการร่างแถลงร่วมหลังจากนั้นจึงเป็นการลงนามใน การแถลงร่วมโดยรัฐสภาไทยอยู่ลำดับที่ 6  นอกจากนี้ยังได้มีพิธีมอบรางวัลผู้ทำคุณงามความดีของสมัชชารัฐสภาอาเซียน ซึ่งศาสตราจารย์พิเศษกาญจนารัตน์ลีวิโรจน์อดีตสมาชิกวุฒิสภาของไทย ผู้ได้รับรางวัลในครั้งนี้รวมถึงการมอบรางวัลประเทศผู้สังเกตการณ์ของสมัชชารัฐสภาอาเซียน ตลอดจนส่งมอบตำแหน่งประธานสมัชชารัฐสภาอาเซียนและกล่าวมอบ ตำแหน่งประธานสภาผู้แทนราษฎรมาเลเซียในฐานะประธานการประชุม ข่าวรัฐสภาอาเซียนครั้งที่ 46 อันนี้ภายหลังเสร็จสิ้นภารกิจการประชุมใดมีงานเลี้ยงอาหารค่ำโดยนายสมพรพรหมวิหาร  ประธานสภาแห่งชาติ สาธารณรัฐประชาธิปไตยประชาชนลาวและประธานการประชุมสมัชชารัฐสภาอาเซียน ครั้งที่ 45 เป็นเจ้าภาพและมีการแสดงทางวัฒนธรรม ที่มีความตระการตาอีกด้วยณศูนย์ประชุมแห่งชาตินครหลวงเวียงจันทน์ สาธารณรัฐประชาธิปไตยประชาชนลาว ค่ะคุณผู้ชมคะและนี่คือบรรยากาศการประชุมสมัชชารัฐสภาอาเซียน ครั้งที่ 4 5 ทั้งหมดค่ะซึ่งดิฉันพรทิพย์เทียนสีขาวโทรทัศน์รัฐสภารายงาน สาธารณรัฐประชาธิปไตยประชาชนลาวค่ะ  ขอบคุณครับคุณพรทิพย์นะครับมีการติดตามบรรยากาศสดๆมาให้เราได้ติดตามกันทุกวันจนกระทั่งปิดฉาก การประชุมสมัชชารัฐสภาอาเซียนครั้งที่ 45 ไปแล้วครับๆ ติดตามกันได้นะคะที่ประเทศมาเลเซียเป็นเจ้าภาพในครั้งที่ 46 ครับคุณพัฒนา จะบอกว่าเป็นเวทีที่สมัชชารัฐสภาอาเซียนฝ่ายนิติบัญญัติของประเทศต่างๆ มีการพูดคุยกันเป็นการพบปะกันนะครับคุณส้มครั้งหน้า ในส่วนของผู้สื่อข่าวของเราจากนักข่าวของเราเนี่ย พ่อจะตามไปติดตามบรรยากาศแบบนี้แล้วก็รายงานสดให้กับผู้ชมและติดตามแบบนี้นะฮะ มากันที่บรรยากาศที่อยู่สปปลาวอยู่โดยเฉพาะการประชุมสมัชชารัฐสภาอาเซียนครั้งนี้ มีกรอบข้อตกลงต่างๆมีการพูดคุยกันระหว่างตัวแทนของสสทั้งของไทยเอง ของไทยเองครับกับสมาชิกรัฐสภาจากหลายชาติหลายประเทศเลยทีเดียวนะครับ ไปติดตามกันนะครับนางสาวปิยรัตน์ติยะไพรัชซึ่งเป็นสสจากจังหวัดเชียงรายพรรคเพื่อไทย ฐานะของหัวหน้าคณะพร้อมด้วยนายพิชานนท์ศิริประธานสมาชิกวุฒิสภา ในการพูดคุยมีการหารือเกี่ยวกับเรื่องต่างๆที่เกี่ยวข้องกับการประชุมสมัชชารัฐสภา เส้นทางนี้นะฮะ ก็ได้มีการให้สัมภาษณ์ในการเปิดเผยหลังจากเข้าร่วมประชุมคณะกรรมาธิการด้านกิจการสมัชชา รัฐสภาอาเซียน ณศูนย์ประชุมแห่งชาติสาธารณรัฐประชาธิปไตย ประชาชนลาวหน่อยครับ โดยสนางสาวปิยะรัตน์กระวาด ที่ประชุมได้มีการหารือการเรื่องของบประมาณ แต่ละส่วนของภูมิภาคอาเซียน  มีการพูดถึงส่วนใดบ้างนำไปสู่การสรุปผลเพื่อประโยชน์สูงสุดของอาเซียนให้ได้มากที่สุด ดูการบีบสิวเรื่องที่เป็นเรื่องที่น่ายินดีมากที่สุดนั่นก็คือ  มีทางประเทศไทย รับรางวัลผู้ทำคุณงามความดีของสมัชชารัฐสภาอาเซียน  ก็คือศาสตราจารย์พิเศษกาญจนารัตน์ลีวิโรจน์อดีตสมาชิก วุฒิสภาอีกด้วย  ไปฟังเสียงนะของสปิยะรัฐชย์ติยะไพรัช ในขณะที่ไปประชุมสมัชชารัฐสภาอาเซียน  ภายในส่วนของห้องกิจการนะคะของไอป้าเองอย่าส่วนใหญ่ก็จะมีการพูดคุยในเรื่องของระบบหลังบ้านว่า   ในแต่ละส่วนของพวกเราเนี่ยที่แต่ละประเทศเนี่ยได้มีการเข้าร่วมเป็นสมาชิกนี้ค่ะ มีการใช้ในประเภทไหนบ้างนะคะเราก็เราก็จะพยายามทำให้สักของการใช้งบประมาณเนี้ย ให้ได้ประโยชน์กับประเทศอาเซียนได้มากที่สุดในส่วนของอีกประเด็นนึงค่ะ เป็นเรื่องของประเทศผู้สังเกตการณ์ซึ่งปีนี้งานค่อนข้างเข้ามา กระเพราได้เยอะมากเลยคือ 25 ประเทศและแนวโน้มใน ในปีต่อๆไปเนี่ยก็จะมีการเพิ่มมากขึ้นนะเนี่ยเราเองอ่ะก็จะมีการพูดคุยคำว่า ใน 25 ประเทศแนวจะสามารถทำงานต่อยอดทางอาเซียนได้อย่างไรเราก็เราจะสามารถ พัฒนาความสัมพันธ์ในประเทศอื่นๆ ในทวีปอื่นได้อย่างไรบ้าง   ในขณะที่คุณพิชาญพรศิริประธานสวนะครับได้กล่าวเพิ่มเติมว่าในส่วนของรัฐสภาไทย นำข้อหาดังกล่าวไปสู่การต่อยอดผ่านความร่วมมือระหว่างรัฐสภาไทย ภูมิภาคอาเซียน จะสามารถทำงานกันได้อย่างใกล้ชิดมากยิ่งขึ้นต่อไปโดยการประชุมจะมีการหารือเรื่องห้องสมุดดิจิทัล การนำกฎหมายต่างๆมาหารือร่วมกันเข้าสู่การแก้ไขในประเทศอาเซียนที่มีมากยิ่งขึ้น ดูกันนะครับที่ประชุมได้มีการหารือเรื่องของการแก้ไขปัญหาอาชญากรรมข้ามชาติ ปัญหายาเสพติด ถือว่าเป็นเรื่องสำคัญที่ทุกประเทศสมาชิกเล็งเห็นถึงความสำคัญและจะแก้ไขปัญหาดังกล่าวร่วมกันอย่างเต็มประสิทธิภาพ ผ่านการยกระดับกฎหมายที่มีความเข้มงวดมากยิ่งขึ้นด้วยครับ ผู้ชมไปดูภารกิจของรองประธานสภาผู้แทนราษฎรคนที่ 2 ครับผู้ชมครับมีการเข้าพบ หารือนะครับจากทางของประธานสภาประชาชนเขตปกครองตนเองซินเจียงตั้งเองนะครับ 9:00 น คุยกับเรื่องของการค้าการลงทุนเกี่ยวกับเรื่องของภาคการเกษตรด้วยนะเอก ไปที่ทำการกับคุณภราดรปริศนานันทกุลครับรองประธานสภาผู้แทนราษฎรคนที่ 2 นะครับ รายการรับรองนางจู๋มัวยึดผี  ประธานสภาประชาชนเขตปกครองตนเองซินเจียงสาธารณรัฐประชาชนจีนครับ เพื่อกระชับความสัมพันธ์ระหว่างรัฐสภาไทยและรัฐสภาประชาชนสาธารณรัฐประชาชนจีน ให้โอกาสเดินทางเยือนประเทศไทยระหว่างวันที่ 20 ถึง 22 ตุลาคม 2561 โดยมีนางนันทนาสงฆ์ประชาครับสสแบบบัญชีรายชื่อพรรคภูมิใจไทยในฐานะประธานกลุ่มมิตรภาพสมาชิกรัฐสภาไทยจีน ร่วมให้การต้อนรับครับ  ภราดรกล่าวต้อนรับการเดินทางเยือนของประธานสภาประชาชนซึ่งถือได้ว่าเป็นครั้งแรกที่ได้มีโอกาสมายังประเทศไทย พร้อมกับระบุนะครับว่าประเทศไทยมีสถานที่ท่องเที่ยวสวยงามหลายแห่งหากมีโอกาสอยากให้ประธานสภาประชาชน สำนักอยู่ในประเทศไทยนานกว่านี้ นักท่องเที่ยวที่ชื่นชมทัศนียภาพที่สวยงามในจังหวัดต่างๆ จากนั้นก็เป็นการพูดคุยแลกเปลี่ยนความคิดเห็นระหว่างการโดยประธานสภาประชาชนได้มีการเข้าถึงข้อมูล หาร ของเขตปกครองตนเองซินเจียงว่าซินเจียงมีพืชผลทางการเกษตรจำนวนมากครับทั้งผักและผลไม้ ซึ่งในปีที่ผ่านมาจีนถือว่าได้เป็นคู่ค้าที่สำคัญของประเทศไทยมีมูลค่าการนำเข้าส่งออก 4.6 พันล้านดอลลาร์ บอกว่าเศรษฐกิจ ในอนาคตของจีนและไทยจะพัฒนาไปในทิศทางที่ดียิ่งขึ้นพร้อมกันนี้ยังมีการเผชิญกับ โอกาสใหม่ๆในการร่วมมือการพัฒนาอุตสาหกรรมในอนาคต ขณะเดียวกันยังได้กล่าวถึงการฟรีวีซ่านักท่องเที่ยวระหว่างสองประเทศ มีผลทำให้จำนวนนักท่องเที่ยวไทยเดินทางมาเที่ยวจีนมากขึ้น เช่นเดียวกับนักท่องเที่ยวจีนก็เดินทางมาท่องเที่ยวที่ประเทศไทยมากขึ้นเช่นกัน  วันนี้ประธานสภาประชาชนได้กล่าวถึงบทบาทของสภาในเขตปกครองตนเองซินเจียงนะครับว่าทำหน้าที่ กฎหมายสำคัญหลายฉบับที่เกี่ยวข้องกับท้องถิ่นสิ่งแวดล้อมและเกี่ยวข้องกับ การคุ้มครองสิทธิเสรีภาพของประชาชนขณะเดียวกันซินเจียงยังถือว่าเป็นทรัพย์ที่ 3 กรมการขนส่งทางรางโดยรถไฟข้ามไปมาระหว่างจีนยุโรป จีนเอเชียกลาง มีความอุดมสมบูรณ์ทางด้านทรัพยากรแหล่งผลิตสินค้าเกษตร พลังงานแร่ธาตุ ประธานาธิบดีสีจิ้นผิงได้ให้ความสำคัญกับชาวซินเจียงด้วยการให้มณฑลอื่นร่วมมือการแก้ปัญหาความยากจนในการ รองประธานสภาผู้แทนราษฎรคนที่ 2 ก็เชิญให้ประธานสภาประชาชนประจำประเทศ อีกครั้งในปีหน้านะครับเนื่องจากมีการครบรอบวันสถาปนาความสัมพันธ์ 50 ปีไทยจีนครับพร้อมกับเป็นกำลังใจให้กับประเทศจีนในการรับมือกับข่าวปลอม หรือการถูกใส่ร้ายจากประเทศคู่แข่งซึ่ง ประเทศไทยทราบดีอยู่แล้วนี่ครับว่าแต่ละประเทศมีวัฒนธรรมหรือการปกครองประเทศที่แตกต่างกัน อันนี้  มีโอกาสต้นจะเดินทางไปเยือนที่ซินเจียงและเชื่อมั่นนะครับว่าในอนาคต ไทย น่าจะมีการส่งเสริมความร่วมมือ ร้านสินค้าทางการเกษตรก็ได้ พระวัดไทยก็เป็นศูนย์กลางสินค้าทางการเกษตร เช่นเดียวกันครับ เป็นที่หัวหน้าพรรคประชาชน 5 สสณัฐพงษ์เรืองปัญญาวุฒิก็บอกว่าไม่เห็นด้วยกับการยื่นยุบพรรค พูดไทยหลุด  ในขณะนี้ ถึงแม้นว่าจะเป็นฝ่ายตรงข้ามกันก็ตามแล้วครับ ร้านเปิดเผยล่าสุดของคุณณัฐพงษ์เรืองปัญญาวุฒิตรวจสอบบัญชีรายชื่อ หัวหน้าพรรคประชาชน  ได้กล่าวถึงเลขาธิการคณะกรรมการการเลือกตั้งหรือว่ากกต  ในฐานะทะเบียนพรรคการเมือง มีการพิจารณา 6 คำร้อง ของผู้ร้องไห้กับอบต  พิจารณาสั่งยุบพรรคเพื่อไทยและพรรคร่วมรัฐบาลเดิมจากที่นายทักษิณชินวัตรอดีตนายก ตรี ซึ่งไม่ใช่สมาชิกพรรคนั้นในการกระทำครอบงำพรรค  สีดำและ 6 พรรคการเมืองยินยอมให้นายทักษิณครอบงำชี้นำ  เห็นว่าคำร้องและมีมูลและมีการตั้งคณะกรรมการสอบสวนขึ้นมาแล้ว  จัดมาคุณณัฐพงษ์ยังได้กล่าวว่าตนและพรรคประชาชน ไม่อยากให้สถานการณ์ไปถึงจุดนั้น ถึงแม้นว่าจะเป็นคู่ตรงข้ามทางการเมืองกันก็ตามอยู่คนละฝ่ายได้ยืนยันจากการว่า ไม่เห็นด้วยกับการที่จะมีการฟ้องร้องเรื่องของคดียุบพรรค  อาจจะคาดคะเนได้ว่าเป็นการสร้างอำนาจต่อรองทางการเมืองบางอย่างมาเป็นชนักติดหลังทางการเมืองหรือไม่ ในกลุ่มบางกลุ่มทางการเมือง มีอำนาจในการต่อรองกับทางพรรคเพื่อไทยซึ่งตนไม่เห็นด้วย  ไม่อยากเห็นสิ่งนี้ นำไปสู่การยุบพรรคเพื่อไทยในอนาคตรวมถึงอีก 6 พรรคร่วมด้วยเช่นกันนะครับ  ร้อนแรงกันเลยทีเดียวนะผู้ชม 5 กับในส่วนของการเลือกตั้งประธานาธิบดีสหรัฐอเมริกาซึ่งวันนี้ เหมือนกัน จะมีข่าวเกี่ยวกับเรื่องของ เลือกประธานาธิบดีสหรัฐอเมริกามาฝากการ นุชถามเนี่ยเขาบอกว่าถ้าเกิดเขาได้เป็นประธานาธิบดีหาผู้ชมฮะ มีการสร้างกำแพงภาษีกับจีนอีกแล้วนะคะ สมการการเลือกตั้งนะครับเหลืออีก 2 สัปดาห์เท่านั้นเองนะครับถือว่าเป็นโค้งสุดท้าย จริงๆนะครับในเรื่องของการเลือก ตั้งโดยกฎหมาย ของสหรัฐออกมาบอกชัดเจน ว่าจะต้องมีการเลือกตั้งในวันอังคารหลังวันจันทร์แรกของเดือนพฤศจิกายนปีนี้คือวันที่ 5  จนครับโดยนโยบายของฟาร์มนะครับก็มีทั้งเรื่องของ ต่างประเทศนะครับเรื่องของภายในประเทศที่ว่าให้ความสำคัญกับอเมริกันเฟิร์สนะครับแต่เมื่อวันอาทิตย์ที่ผ่านมา โดนซ้ำไปที่ร้านกระจก แต่ก็ไปทำการทอดเฟรนฟรายนะครับ ซึ่งตรงจุดนี้ครับ  ทางฝั่งของ habito มาบอกเลย ว่าการกระทำนั้นถือว่าเป็นการกระทำที่จนตรอกของโทรศัพท์ เขาบอกว่า ถึงแม้ว่าจะทำงานในร้านโอ เขากลับมีนโยบายที่จะคัดค้านเรื่องของการขึ้นเงินเดือนนะครับให้กับพนักงาน ร้านนวดหรืองานบริการอื่นๆ ตอนนี้ครับถือว่าเป็นประเด็นที่ว่าจมตีนต้องทำได้เหมือนกันแล้วไปพักกันก่อนสักครู่ครับคุณชมหน้าขยายความเป็นต่อ ห้องข่าวรัฐสภาชนะภาคเช้า ช่วงของข่าวต่างประเทศไทย  ชัดทุกเรื่อง เป็นคดีหลักคดีรองเกี่ยวกับ  ประชากรทางภาคเหนือโดยตรงครับในวันที่เราหาที่จอดทุกกระแส บทบาทมันเปลี่ยนไปการแตกต่างทำให้อะไรบ้าง รอนายกถามมาเยอะ ทุกประเด็นที่เป็นข่าว      กลับตอนเย็นเป็นข่าว ห้องข่าว รัฐสภาแชนแนลภาคค่ำ โทรทัศน์รัฐสภาช่อง 10  สถานี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2 ตุลาคม 2567 เวลา 08.00-09.00 น.</dc:title>
  <dc:creator/>
  <cp:keywords/>
  <dcterms:created xsi:type="dcterms:W3CDTF">2025-04-18T02:51:30Z</dcterms:created>
  <dcterms:modified xsi:type="dcterms:W3CDTF">2025-04-18T02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เมษายน 2568 เวลา 08.41 น.</vt:lpwstr>
  </property>
  <property fmtid="{D5CDD505-2E9C-101B-9397-08002B2CF9AE}" pid="3" name="subtitle">
    <vt:lpwstr/>
  </property>
</Properties>
</file>